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tbl>
      <w:tblPr>
        <w:tblW w:w="1031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3"/>
        <w:gridCol w:w="2579"/>
        <w:gridCol w:w="27"/>
        <w:gridCol w:w="5160"/>
      </w:tblGrid>
      <w:tr w:rsidR="00760F8F" w:rsidRPr="004E7A71" w:rsidTr="00760F8F">
        <w:trPr>
          <w:trHeight w:val="804"/>
        </w:trPr>
        <w:tc>
          <w:tcPr>
            <w:tcW w:w="1031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0F8F" w:rsidRPr="004E7A71" w:rsidRDefault="00760F8F" w:rsidP="00596B7E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sz w:val="24"/>
              </w:rPr>
              <w:t>YARIYIL PROJESİ</w:t>
            </w:r>
            <w:r w:rsidR="00596B7E">
              <w:rPr>
                <w:rFonts w:ascii="Times New Roman" w:hAnsi="Times New Roman"/>
                <w:b/>
                <w:sz w:val="24"/>
              </w:rPr>
              <w:t xml:space="preserve"> TESLİM </w:t>
            </w:r>
            <w:r>
              <w:rPr>
                <w:rFonts w:ascii="Times New Roman" w:hAnsi="Times New Roman"/>
                <w:b/>
                <w:sz w:val="24"/>
              </w:rPr>
              <w:t>TUTANA</w:t>
            </w:r>
            <w:r w:rsidR="00596B7E">
              <w:rPr>
                <w:rFonts w:ascii="Times New Roman" w:hAnsi="Times New Roman"/>
                <w:b/>
                <w:sz w:val="24"/>
              </w:rPr>
              <w:t>ĞI</w:t>
            </w:r>
          </w:p>
        </w:tc>
      </w:tr>
      <w:tr w:rsidR="001D54CB" w:rsidRPr="004E7A71" w:rsidTr="00760F8F">
        <w:trPr>
          <w:trHeight w:val="397"/>
        </w:trPr>
        <w:tc>
          <w:tcPr>
            <w:tcW w:w="10319" w:type="dxa"/>
            <w:gridSpan w:val="4"/>
            <w:shd w:val="clear" w:color="auto" w:fill="F2F2F2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7766" w:type="dxa"/>
            <w:gridSpan w:val="3"/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7766" w:type="dxa"/>
            <w:gridSpan w:val="3"/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776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25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30797F">
              <w:rPr>
                <w:rFonts w:ascii="Times New Roman" w:hAnsi="Times New Roman"/>
              </w:rPr>
            </w:r>
            <w:r w:rsidR="0030797F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</w:t>
            </w:r>
          </w:p>
        </w:tc>
        <w:tc>
          <w:tcPr>
            <w:tcW w:w="518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30797F">
              <w:rPr>
                <w:rFonts w:ascii="Times New Roman" w:hAnsi="Times New Roman"/>
              </w:rPr>
            </w:r>
            <w:r w:rsidR="0030797F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 (Uz</w:t>
            </w:r>
            <w:r>
              <w:rPr>
                <w:rFonts w:ascii="Times New Roman" w:hAnsi="Times New Roman"/>
              </w:rPr>
              <w:t>aktan</w:t>
            </w:r>
            <w:r w:rsidRPr="008F1ACD">
              <w:rPr>
                <w:rFonts w:ascii="Times New Roman" w:hAnsi="Times New Roman"/>
              </w:rPr>
              <w:t xml:space="preserve"> Öğr</w:t>
            </w:r>
            <w:r>
              <w:rPr>
                <w:rFonts w:ascii="Times New Roman" w:hAnsi="Times New Roman"/>
              </w:rPr>
              <w:t>etim</w:t>
            </w:r>
            <w:r w:rsidRPr="008F1ACD">
              <w:rPr>
                <w:rFonts w:ascii="Times New Roman" w:hAnsi="Times New Roman"/>
              </w:rPr>
              <w:t>)</w:t>
            </w:r>
          </w:p>
        </w:tc>
      </w:tr>
      <w:tr w:rsidR="001D54CB" w:rsidRPr="00B136E5" w:rsidTr="00760F8F">
        <w:trPr>
          <w:trHeight w:val="397"/>
        </w:trPr>
        <w:tc>
          <w:tcPr>
            <w:tcW w:w="10319" w:type="dxa"/>
            <w:gridSpan w:val="4"/>
            <w:tcBorders>
              <w:top w:val="single" w:sz="4" w:space="0" w:color="auto"/>
            </w:tcBorders>
            <w:shd w:val="clear" w:color="auto" w:fill="F2F2F2"/>
            <w:vAlign w:val="center"/>
          </w:tcPr>
          <w:p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Yarıyıl Projesi Bilgileri</w:t>
            </w:r>
          </w:p>
        </w:tc>
      </w:tr>
      <w:tr w:rsidR="001D54CB" w:rsidRPr="004E7A71" w:rsidTr="00760F8F">
        <w:trPr>
          <w:trHeight w:val="710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je Başlığı</w:t>
            </w:r>
          </w:p>
          <w:p w:rsidR="001D54CB" w:rsidRPr="00B136E5" w:rsidRDefault="001D54CB" w:rsidP="001D54CB">
            <w:pPr>
              <w:spacing w:after="0" w:line="240" w:lineRule="auto"/>
              <w:ind w:right="-13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EYK tarafından Onaylı)</w:t>
            </w:r>
          </w:p>
        </w:tc>
        <w:tc>
          <w:tcPr>
            <w:tcW w:w="776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1D54CB" w:rsidRPr="004E7A71" w:rsidTr="00760F8F">
        <w:trPr>
          <w:trHeight w:val="565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Dönemi</w:t>
            </w:r>
          </w:p>
        </w:tc>
        <w:tc>
          <w:tcPr>
            <w:tcW w:w="776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4456E9" w:rsidRDefault="00874F84" w:rsidP="00874F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0</w:t>
            </w:r>
            <w:proofErr w:type="gramStart"/>
            <w:r w:rsidR="001D54CB" w:rsidRPr="004456E9">
              <w:rPr>
                <w:rFonts w:ascii="Times New Roman" w:hAnsi="Times New Roman"/>
                <w:b/>
              </w:rPr>
              <w:t>….</w:t>
            </w:r>
            <w:proofErr w:type="gramEnd"/>
            <w:r w:rsidR="001D54CB" w:rsidRPr="004456E9">
              <w:rPr>
                <w:rFonts w:ascii="Times New Roman" w:hAnsi="Times New Roman"/>
                <w:b/>
              </w:rPr>
              <w:t xml:space="preserve"> -20…    Güz/Bahar</w:t>
            </w: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Tarihi</w:t>
            </w:r>
          </w:p>
        </w:tc>
        <w:tc>
          <w:tcPr>
            <w:tcW w:w="776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E179AE" w:rsidRDefault="00874F8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proofErr w:type="gramStart"/>
            <w:r>
              <w:rPr>
                <w:rFonts w:ascii="Times New Roman" w:hAnsi="Times New Roman"/>
                <w:b/>
              </w:rPr>
              <w:t>…..</w:t>
            </w:r>
            <w:proofErr w:type="gramEnd"/>
            <w:r>
              <w:rPr>
                <w:rFonts w:ascii="Times New Roman" w:hAnsi="Times New Roman"/>
                <w:b/>
              </w:rPr>
              <w:t>/…../20</w:t>
            </w:r>
            <w:r w:rsidR="001D54CB" w:rsidRPr="00E179AE">
              <w:rPr>
                <w:rFonts w:ascii="Times New Roman" w:hAnsi="Times New Roman"/>
                <w:b/>
              </w:rPr>
              <w:t>…</w:t>
            </w:r>
          </w:p>
        </w:tc>
      </w:tr>
      <w:tr w:rsidR="001D54CB" w:rsidRPr="004E7A71" w:rsidTr="00760F8F">
        <w:trPr>
          <w:trHeight w:val="1547"/>
        </w:trPr>
        <w:tc>
          <w:tcPr>
            <w:tcW w:w="1031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596B7E" w:rsidRPr="003C4615" w:rsidRDefault="00596B7E" w:rsidP="00596B7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 xml:space="preserve">Danışmanı olduğum yukarıda bilgileri bulunan öğrencinin ciltlenmiş </w:t>
            </w:r>
            <w:r>
              <w:rPr>
                <w:rFonts w:ascii="Times New Roman" w:hAnsi="Times New Roman" w:cs="Times New Roman"/>
              </w:rPr>
              <w:t>projesi</w:t>
            </w:r>
            <w:r w:rsidRPr="003C4615">
              <w:rPr>
                <w:rFonts w:ascii="Times New Roman" w:hAnsi="Times New Roman" w:cs="Times New Roman"/>
              </w:rPr>
              <w:t xml:space="preserve"> tarafımdan incelenmiştir. </w:t>
            </w:r>
            <w:r>
              <w:rPr>
                <w:rFonts w:ascii="Times New Roman" w:hAnsi="Times New Roman" w:cs="Times New Roman"/>
              </w:rPr>
              <w:t>Projenin</w:t>
            </w:r>
            <w:r w:rsidRPr="003C4615">
              <w:rPr>
                <w:rFonts w:ascii="Times New Roman" w:hAnsi="Times New Roman" w:cs="Times New Roman"/>
              </w:rPr>
              <w:t xml:space="preserve"> Dicle Üniversitesi </w:t>
            </w:r>
            <w:proofErr w:type="gramStart"/>
            <w:r w:rsidRPr="003C4615">
              <w:rPr>
                <w:rFonts w:ascii="Times New Roman" w:hAnsi="Times New Roman" w:cs="Times New Roman"/>
              </w:rPr>
              <w:t>…………………………………………</w:t>
            </w:r>
            <w:proofErr w:type="gramEnd"/>
            <w:r w:rsidRPr="003C4615">
              <w:rPr>
                <w:rFonts w:ascii="Times New Roman" w:hAnsi="Times New Roman" w:cs="Times New Roman"/>
              </w:rPr>
              <w:t xml:space="preserve"> Enstitüsü tez</w:t>
            </w:r>
            <w:r w:rsidR="00767C81">
              <w:rPr>
                <w:rFonts w:ascii="Times New Roman" w:hAnsi="Times New Roman" w:cs="Times New Roman"/>
              </w:rPr>
              <w:t>/proje</w:t>
            </w:r>
            <w:r w:rsidRPr="003C4615">
              <w:rPr>
                <w:rFonts w:ascii="Times New Roman" w:hAnsi="Times New Roman" w:cs="Times New Roman"/>
              </w:rPr>
              <w:t xml:space="preserve"> yazım kurallarına uygun olduğunu onaylarım.  </w:t>
            </w:r>
          </w:p>
          <w:p w:rsidR="00596B7E" w:rsidRPr="003C4615" w:rsidRDefault="00596B7E" w:rsidP="00596B7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ab/>
              <w:t>Bilgilerinizi ve gereğini arz ederi</w:t>
            </w:r>
            <w:bookmarkStart w:id="0" w:name="_GoBack"/>
            <w:bookmarkEnd w:id="0"/>
            <w:r w:rsidRPr="003C4615">
              <w:rPr>
                <w:rFonts w:ascii="Times New Roman" w:hAnsi="Times New Roman" w:cs="Times New Roman"/>
              </w:rPr>
              <w:t>m.</w:t>
            </w:r>
          </w:p>
          <w:p w:rsidR="00596B7E" w:rsidRPr="003C4615" w:rsidRDefault="00596B7E" w:rsidP="00596B7E">
            <w:pPr>
              <w:tabs>
                <w:tab w:val="left" w:pos="1545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3C4615">
              <w:rPr>
                <w:rFonts w:ascii="Times New Roman" w:hAnsi="Times New Roman" w:cs="Times New Roman"/>
                <w:b/>
              </w:rPr>
              <w:t>DANIŞMAN</w:t>
            </w:r>
          </w:p>
          <w:p w:rsidR="00596B7E" w:rsidRDefault="00596B7E" w:rsidP="00596B7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  <w:t xml:space="preserve">     İ</w:t>
            </w:r>
            <w:r w:rsidRPr="003C4615">
              <w:rPr>
                <w:rFonts w:ascii="Times New Roman" w:hAnsi="Times New Roman" w:cs="Times New Roman"/>
                <w:b/>
              </w:rPr>
              <w:t>MZA/TARİH</w:t>
            </w:r>
          </w:p>
          <w:p w:rsidR="001D54CB" w:rsidRPr="009C28CC" w:rsidRDefault="001D54CB" w:rsidP="00596B7E">
            <w:pPr>
              <w:spacing w:after="0" w:line="240" w:lineRule="auto"/>
              <w:rPr>
                <w:rFonts w:ascii="Times New Roman" w:hAnsi="Times New Roman"/>
                <w:color w:val="A6A6A6"/>
              </w:rPr>
            </w:pPr>
          </w:p>
        </w:tc>
      </w:tr>
      <w:tr w:rsidR="001D54CB" w:rsidRPr="004E7A71" w:rsidTr="00760F8F">
        <w:trPr>
          <w:trHeight w:val="1547"/>
        </w:trPr>
        <w:tc>
          <w:tcPr>
            <w:tcW w:w="1031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  <w:b/>
              </w:rPr>
              <w:t>EKLER  (BU BÖLÜM ENSTİTÜ GÖREVLİSİ TARAFINDAN DOLDURULACAKTIR)</w:t>
            </w:r>
          </w:p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>1- Koruma Kapaklı CD (</w:t>
            </w:r>
            <w:r>
              <w:rPr>
                <w:rFonts w:ascii="Times New Roman" w:hAnsi="Times New Roman" w:cs="Times New Roman"/>
              </w:rPr>
              <w:t>1</w:t>
            </w:r>
            <w:r w:rsidRPr="003C4615">
              <w:rPr>
                <w:rFonts w:ascii="Times New Roman" w:hAnsi="Times New Roman" w:cs="Times New Roman"/>
              </w:rPr>
              <w:t xml:space="preserve"> adet)</w:t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  <w:t xml:space="preserve">(   ) </w:t>
            </w:r>
          </w:p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>2-</w:t>
            </w:r>
            <w:r w:rsidR="00767C81" w:rsidRPr="003C4615">
              <w:rPr>
                <w:rFonts w:ascii="Times New Roman" w:hAnsi="Times New Roman" w:cs="Times New Roman"/>
              </w:rPr>
              <w:t xml:space="preserve"> </w:t>
            </w:r>
            <w:r w:rsidR="00767C81" w:rsidRPr="003C4615">
              <w:rPr>
                <w:rFonts w:ascii="Times New Roman" w:hAnsi="Times New Roman" w:cs="Times New Roman"/>
              </w:rPr>
              <w:t xml:space="preserve">Ciltlenmiş </w:t>
            </w:r>
            <w:r w:rsidR="00767C81">
              <w:rPr>
                <w:rFonts w:ascii="Times New Roman" w:hAnsi="Times New Roman" w:cs="Times New Roman"/>
              </w:rPr>
              <w:t>Yarıyıl Projesi</w:t>
            </w:r>
            <w:r w:rsidR="00767C81">
              <w:rPr>
                <w:rFonts w:ascii="Times New Roman" w:hAnsi="Times New Roman" w:cs="Times New Roman"/>
              </w:rPr>
              <w:t xml:space="preserve">  </w:t>
            </w:r>
            <w:r w:rsidR="00767C81" w:rsidRPr="003C4615">
              <w:rPr>
                <w:rFonts w:ascii="Times New Roman" w:hAnsi="Times New Roman" w:cs="Times New Roman"/>
              </w:rPr>
              <w:t>(</w:t>
            </w:r>
            <w:r w:rsidR="00767C81">
              <w:rPr>
                <w:rFonts w:ascii="Times New Roman" w:hAnsi="Times New Roman" w:cs="Times New Roman"/>
              </w:rPr>
              <w:t>1 A</w:t>
            </w:r>
            <w:r w:rsidR="00767C81" w:rsidRPr="003C4615">
              <w:rPr>
                <w:rFonts w:ascii="Times New Roman" w:hAnsi="Times New Roman" w:cs="Times New Roman"/>
              </w:rPr>
              <w:t>det)</w:t>
            </w:r>
            <w:r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="00767C81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 xml:space="preserve">(   ) </w:t>
            </w:r>
          </w:p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3C4615">
              <w:rPr>
                <w:rFonts w:ascii="Times New Roman" w:hAnsi="Times New Roman" w:cs="Times New Roman"/>
              </w:rPr>
              <w:t xml:space="preserve">- </w:t>
            </w:r>
            <w:r w:rsidR="00767C81">
              <w:rPr>
                <w:rFonts w:ascii="Times New Roman" w:hAnsi="Times New Roman" w:cs="Times New Roman"/>
              </w:rPr>
              <w:t>Mezuniyet-İlişik Kesme Formu</w:t>
            </w:r>
            <w:r w:rsidR="00767C81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  <w:t xml:space="preserve">(   )      </w:t>
            </w:r>
          </w:p>
          <w:p w:rsidR="001D54CB" w:rsidRPr="004E7A71" w:rsidRDefault="001D54CB" w:rsidP="001D54C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596B7E" w:rsidRPr="004E7A71" w:rsidTr="000D1D42">
        <w:trPr>
          <w:trHeight w:val="1547"/>
        </w:trPr>
        <w:tc>
          <w:tcPr>
            <w:tcW w:w="515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6B7E" w:rsidRPr="00596B7E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596B7E">
              <w:rPr>
                <w:rFonts w:ascii="Times New Roman" w:hAnsi="Times New Roman" w:cs="Times New Roman"/>
                <w:b/>
              </w:rPr>
              <w:t>KAYDI ALAN ENSTİTÜ GÖREVLİSİ</w:t>
            </w:r>
          </w:p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ab/>
            </w:r>
          </w:p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  <w:b/>
              </w:rPr>
              <w:t>Adı, Soyadı</w:t>
            </w:r>
          </w:p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  <w:b/>
              </w:rPr>
              <w:tab/>
              <w:t>İMZA/TARİH</w:t>
            </w:r>
          </w:p>
        </w:tc>
        <w:tc>
          <w:tcPr>
            <w:tcW w:w="51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6B7E" w:rsidRPr="003C4615" w:rsidRDefault="00596B7E" w:rsidP="00596B7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</w:rPr>
            </w:pPr>
          </w:p>
          <w:p w:rsidR="00596B7E" w:rsidRDefault="00596B7E" w:rsidP="00596B7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  <w:b/>
              </w:rPr>
              <w:tab/>
            </w:r>
            <w:r w:rsidRPr="003C4615">
              <w:rPr>
                <w:rFonts w:ascii="Times New Roman" w:hAnsi="Times New Roman" w:cs="Times New Roman"/>
                <w:b/>
              </w:rPr>
              <w:tab/>
            </w:r>
          </w:p>
          <w:p w:rsidR="00596B7E" w:rsidRPr="003C4615" w:rsidRDefault="00596B7E" w:rsidP="00596B7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     </w:t>
            </w:r>
            <w:r w:rsidRPr="003C4615">
              <w:rPr>
                <w:rFonts w:ascii="Times New Roman" w:hAnsi="Times New Roman" w:cs="Times New Roman"/>
                <w:b/>
              </w:rPr>
              <w:t>ÖĞRENCİ</w:t>
            </w:r>
          </w:p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 </w:t>
            </w:r>
            <w:r w:rsidRPr="003C4615">
              <w:rPr>
                <w:rFonts w:ascii="Times New Roman" w:hAnsi="Times New Roman" w:cs="Times New Roman"/>
                <w:b/>
              </w:rPr>
              <w:t>İMZA/TARİH</w:t>
            </w:r>
          </w:p>
        </w:tc>
      </w:tr>
    </w:tbl>
    <w:p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p w:rsidR="00596B7E" w:rsidRDefault="00596B7E" w:rsidP="00760F8F">
      <w:pPr>
        <w:spacing w:after="0"/>
        <w:rPr>
          <w:rFonts w:asciiTheme="majorBidi" w:hAnsiTheme="majorBidi" w:cstheme="majorBidi"/>
        </w:rPr>
      </w:pPr>
    </w:p>
    <w:p w:rsidR="00596B7E" w:rsidRDefault="00596B7E" w:rsidP="00760F8F">
      <w:pPr>
        <w:spacing w:after="0"/>
        <w:rPr>
          <w:rFonts w:asciiTheme="majorBidi" w:hAnsiTheme="majorBidi" w:cstheme="majorBidi"/>
        </w:rPr>
      </w:pPr>
    </w:p>
    <w:sectPr w:rsidR="00596B7E" w:rsidSect="00E53143">
      <w:headerReference w:type="default" r:id="rId8"/>
      <w:footerReference w:type="default" r:id="rId9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797F" w:rsidRDefault="0030797F" w:rsidP="004531D3">
      <w:pPr>
        <w:spacing w:after="0" w:line="240" w:lineRule="auto"/>
      </w:pPr>
      <w:r>
        <w:separator/>
      </w:r>
    </w:p>
  </w:endnote>
  <w:endnote w:type="continuationSeparator" w:id="0">
    <w:p w:rsidR="0030797F" w:rsidRDefault="0030797F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797F" w:rsidRDefault="0030797F" w:rsidP="004531D3">
      <w:pPr>
        <w:spacing w:after="0" w:line="240" w:lineRule="auto"/>
      </w:pPr>
      <w:r>
        <w:separator/>
      </w:r>
    </w:p>
  </w:footnote>
  <w:footnote w:type="continuationSeparator" w:id="0">
    <w:p w:rsidR="0030797F" w:rsidRDefault="0030797F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772"/>
      <w:gridCol w:w="8788"/>
    </w:tblGrid>
    <w:tr w:rsidR="00FB7EBD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Default="00FB7EBD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rFonts w:ascii="Times New Roman" w:hAnsi="Times New Roman" w:cs="Times New Roman"/>
              <w:b/>
              <w:sz w:val="24"/>
            </w:rPr>
            <w:t xml:space="preserve">                                             </w:t>
          </w:r>
          <w:r>
            <w:rPr>
              <w:noProof/>
            </w:rPr>
            <w:drawing>
              <wp:inline distT="0" distB="0" distL="0" distR="0" wp14:anchorId="1557BA13" wp14:editId="618A36CE">
                <wp:extent cx="817349" cy="798230"/>
                <wp:effectExtent l="19050" t="0" r="1801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FB7EBD" w:rsidRPr="0059279B" w:rsidRDefault="00FB7EBD" w:rsidP="00596B7E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proofErr w:type="gramStart"/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……………..</w:t>
          </w:r>
          <w:proofErr w:type="gramEnd"/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  <w:r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 xml:space="preserve">TEZSİZ YÜKSEK LİSANS PROJE </w:t>
          </w:r>
          <w:r w:rsidR="00596B7E">
            <w:rPr>
              <w:rFonts w:ascii="Times New Roman" w:hAnsi="Times New Roman" w:cs="Times New Roman"/>
              <w:b/>
              <w:bCs/>
              <w:sz w:val="32"/>
              <w:szCs w:val="32"/>
            </w:rPr>
            <w:t>TESLİM</w:t>
          </w:r>
          <w:r w:rsidR="00313D97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TUTANAĞI</w:t>
          </w:r>
        </w:p>
      </w:tc>
    </w:tr>
  </w:tbl>
  <w:p w:rsidR="00FB7EBD" w:rsidRPr="00FB7EBD" w:rsidRDefault="00FB7EBD" w:rsidP="00FB7EBD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2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17355"/>
    <w:rsid w:val="000300BC"/>
    <w:rsid w:val="00032624"/>
    <w:rsid w:val="00064809"/>
    <w:rsid w:val="0006554D"/>
    <w:rsid w:val="00080641"/>
    <w:rsid w:val="0009666B"/>
    <w:rsid w:val="000A74EF"/>
    <w:rsid w:val="000F6482"/>
    <w:rsid w:val="00122384"/>
    <w:rsid w:val="00130204"/>
    <w:rsid w:val="001323C5"/>
    <w:rsid w:val="00137448"/>
    <w:rsid w:val="00143E3E"/>
    <w:rsid w:val="00144370"/>
    <w:rsid w:val="001819CF"/>
    <w:rsid w:val="00187E07"/>
    <w:rsid w:val="001C56ED"/>
    <w:rsid w:val="001D54CB"/>
    <w:rsid w:val="001E1937"/>
    <w:rsid w:val="001F2E98"/>
    <w:rsid w:val="00210D36"/>
    <w:rsid w:val="002279CB"/>
    <w:rsid w:val="002333C1"/>
    <w:rsid w:val="0028500A"/>
    <w:rsid w:val="002B1306"/>
    <w:rsid w:val="002C2190"/>
    <w:rsid w:val="002E1B4B"/>
    <w:rsid w:val="00304DA0"/>
    <w:rsid w:val="0030797F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7C71"/>
    <w:rsid w:val="00421308"/>
    <w:rsid w:val="004531D3"/>
    <w:rsid w:val="00471F4B"/>
    <w:rsid w:val="004827BC"/>
    <w:rsid w:val="00484A20"/>
    <w:rsid w:val="004A2502"/>
    <w:rsid w:val="004B1650"/>
    <w:rsid w:val="004C125A"/>
    <w:rsid w:val="004C3AA1"/>
    <w:rsid w:val="004C51B2"/>
    <w:rsid w:val="004D1529"/>
    <w:rsid w:val="00532393"/>
    <w:rsid w:val="00532E6B"/>
    <w:rsid w:val="005575F1"/>
    <w:rsid w:val="0059279B"/>
    <w:rsid w:val="00596B7E"/>
    <w:rsid w:val="005A1F49"/>
    <w:rsid w:val="005D4D57"/>
    <w:rsid w:val="00611394"/>
    <w:rsid w:val="00650B1A"/>
    <w:rsid w:val="006518A0"/>
    <w:rsid w:val="00661570"/>
    <w:rsid w:val="006743B5"/>
    <w:rsid w:val="00677A0C"/>
    <w:rsid w:val="00686F93"/>
    <w:rsid w:val="006A33F9"/>
    <w:rsid w:val="006D30DA"/>
    <w:rsid w:val="007037E2"/>
    <w:rsid w:val="0073021C"/>
    <w:rsid w:val="00760F8F"/>
    <w:rsid w:val="00764116"/>
    <w:rsid w:val="00767C81"/>
    <w:rsid w:val="00774BDF"/>
    <w:rsid w:val="00785268"/>
    <w:rsid w:val="007C62E8"/>
    <w:rsid w:val="007E0644"/>
    <w:rsid w:val="007E2E57"/>
    <w:rsid w:val="007F4C66"/>
    <w:rsid w:val="007F5AB8"/>
    <w:rsid w:val="007F7D8E"/>
    <w:rsid w:val="00803992"/>
    <w:rsid w:val="008116A0"/>
    <w:rsid w:val="00831EF8"/>
    <w:rsid w:val="008430F4"/>
    <w:rsid w:val="00843487"/>
    <w:rsid w:val="00844DF5"/>
    <w:rsid w:val="008727F6"/>
    <w:rsid w:val="00874F84"/>
    <w:rsid w:val="008A5ADC"/>
    <w:rsid w:val="008D6B1B"/>
    <w:rsid w:val="00901840"/>
    <w:rsid w:val="00924EF4"/>
    <w:rsid w:val="00972FF1"/>
    <w:rsid w:val="009A4EBE"/>
    <w:rsid w:val="009E3380"/>
    <w:rsid w:val="009F1E88"/>
    <w:rsid w:val="009F6091"/>
    <w:rsid w:val="00A10262"/>
    <w:rsid w:val="00A36109"/>
    <w:rsid w:val="00A66876"/>
    <w:rsid w:val="00AA4CB4"/>
    <w:rsid w:val="00AC38DA"/>
    <w:rsid w:val="00AD17BD"/>
    <w:rsid w:val="00AD7E41"/>
    <w:rsid w:val="00B01D8E"/>
    <w:rsid w:val="00B164B7"/>
    <w:rsid w:val="00B24E1B"/>
    <w:rsid w:val="00B302E8"/>
    <w:rsid w:val="00B90B18"/>
    <w:rsid w:val="00B930AD"/>
    <w:rsid w:val="00B966EB"/>
    <w:rsid w:val="00C24364"/>
    <w:rsid w:val="00C36218"/>
    <w:rsid w:val="00C644F5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792A"/>
    <w:rsid w:val="00E405B7"/>
    <w:rsid w:val="00E4185A"/>
    <w:rsid w:val="00E46CD1"/>
    <w:rsid w:val="00E53143"/>
    <w:rsid w:val="00E93FA4"/>
    <w:rsid w:val="00EA0751"/>
    <w:rsid w:val="00EB419C"/>
    <w:rsid w:val="00EE4628"/>
    <w:rsid w:val="00F10002"/>
    <w:rsid w:val="00F2443F"/>
    <w:rsid w:val="00F42ACF"/>
    <w:rsid w:val="00F8468C"/>
    <w:rsid w:val="00F94A1A"/>
    <w:rsid w:val="00F97A78"/>
    <w:rsid w:val="00FB65D9"/>
    <w:rsid w:val="00FB7EBD"/>
    <w:rsid w:val="00FC1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ADB071C-482F-4972-9680-47CB9AED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37F1ADE-4872-4F00-A85E-1A301F02F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yeni</cp:lastModifiedBy>
  <cp:revision>4</cp:revision>
  <cp:lastPrinted>2018-11-20T13:03:00Z</cp:lastPrinted>
  <dcterms:created xsi:type="dcterms:W3CDTF">2019-02-14T10:38:00Z</dcterms:created>
  <dcterms:modified xsi:type="dcterms:W3CDTF">2019-02-14T10:56:00Z</dcterms:modified>
</cp:coreProperties>
</file>